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11549" w14:textId="77777777" w:rsidR="008B2EE5" w:rsidRDefault="008B2EE5">
      <w:pPr>
        <w:rPr>
          <w:sz w:val="72"/>
          <w:szCs w:val="96"/>
        </w:rPr>
      </w:pPr>
    </w:p>
    <w:p w14:paraId="7EBA5FAB" w14:textId="77777777" w:rsidR="008B2EE5" w:rsidRDefault="008B2EE5">
      <w:pPr>
        <w:rPr>
          <w:sz w:val="72"/>
          <w:szCs w:val="96"/>
        </w:rPr>
      </w:pPr>
    </w:p>
    <w:p w14:paraId="4EF50E45" w14:textId="77777777" w:rsidR="008B2EE5" w:rsidRDefault="008B2EE5">
      <w:pPr>
        <w:rPr>
          <w:sz w:val="72"/>
          <w:szCs w:val="96"/>
        </w:rPr>
      </w:pPr>
    </w:p>
    <w:p w14:paraId="2A313D51" w14:textId="734AFE52" w:rsidR="001354A3" w:rsidRDefault="008B2EE5">
      <w:pPr>
        <w:rPr>
          <w:sz w:val="72"/>
          <w:szCs w:val="96"/>
        </w:rPr>
      </w:pPr>
      <w:r w:rsidRPr="008B2EE5">
        <w:rPr>
          <w:sz w:val="72"/>
          <w:szCs w:val="96"/>
        </w:rPr>
        <w:t xml:space="preserve">INDOOR </w:t>
      </w:r>
      <w:r w:rsidR="008A6290">
        <w:rPr>
          <w:sz w:val="72"/>
          <w:szCs w:val="96"/>
        </w:rPr>
        <w:t>LOCALIZATION</w:t>
      </w:r>
      <w:r w:rsidRPr="008B2EE5">
        <w:rPr>
          <w:sz w:val="72"/>
          <w:szCs w:val="96"/>
        </w:rPr>
        <w:t xml:space="preserve"> SYSTEM USING BEACONS</w:t>
      </w:r>
    </w:p>
    <w:p w14:paraId="3E0A1482" w14:textId="77777777" w:rsidR="008B2EE5" w:rsidRDefault="008B2EE5">
      <w:pPr>
        <w:rPr>
          <w:sz w:val="72"/>
          <w:szCs w:val="96"/>
        </w:rPr>
      </w:pPr>
    </w:p>
    <w:p w14:paraId="23C18F07" w14:textId="77777777" w:rsidR="008B2EE5" w:rsidRDefault="008B2EE5">
      <w:pPr>
        <w:rPr>
          <w:sz w:val="72"/>
          <w:szCs w:val="96"/>
        </w:rPr>
      </w:pPr>
    </w:p>
    <w:p w14:paraId="5398C42D" w14:textId="77777777" w:rsidR="008B2EE5" w:rsidRDefault="008B2EE5">
      <w:pPr>
        <w:rPr>
          <w:sz w:val="72"/>
          <w:szCs w:val="96"/>
        </w:rPr>
      </w:pPr>
    </w:p>
    <w:p w14:paraId="26AADAE0" w14:textId="77777777" w:rsidR="008B2EE5" w:rsidRDefault="008B2EE5">
      <w:pPr>
        <w:rPr>
          <w:sz w:val="72"/>
          <w:szCs w:val="96"/>
        </w:rPr>
      </w:pPr>
    </w:p>
    <w:p w14:paraId="039B85C4" w14:textId="77777777" w:rsidR="008B2EE5" w:rsidRDefault="008B2EE5">
      <w:pPr>
        <w:rPr>
          <w:sz w:val="72"/>
          <w:szCs w:val="96"/>
        </w:rPr>
      </w:pPr>
    </w:p>
    <w:p w14:paraId="00676123" w14:textId="77777777" w:rsidR="008B2EE5" w:rsidRDefault="008B2EE5">
      <w:pPr>
        <w:rPr>
          <w:sz w:val="72"/>
          <w:szCs w:val="96"/>
        </w:rPr>
      </w:pPr>
    </w:p>
    <w:p w14:paraId="19062048" w14:textId="77777777" w:rsidR="008B2EE5" w:rsidRDefault="008B2EE5">
      <w:pPr>
        <w:rPr>
          <w:sz w:val="72"/>
          <w:szCs w:val="96"/>
        </w:rPr>
      </w:pPr>
    </w:p>
    <w:p w14:paraId="1B113636" w14:textId="77777777" w:rsidR="008B2EE5" w:rsidRDefault="008B2EE5">
      <w:pPr>
        <w:rPr>
          <w:sz w:val="48"/>
          <w:szCs w:val="48"/>
        </w:rPr>
      </w:pPr>
    </w:p>
    <w:p w14:paraId="259FEF75" w14:textId="79278C15" w:rsidR="00E03E58" w:rsidRDefault="00E03E58" w:rsidP="00DE4C35">
      <w:pPr>
        <w:rPr>
          <w:rFonts w:cstheme="minorHAnsi"/>
          <w:sz w:val="32"/>
          <w:szCs w:val="32"/>
        </w:rPr>
      </w:pPr>
      <w:r w:rsidRPr="00E03E58">
        <w:rPr>
          <w:rFonts w:cstheme="minorHAnsi"/>
          <w:sz w:val="40"/>
          <w:szCs w:val="40"/>
        </w:rPr>
        <w:lastRenderedPageBreak/>
        <w:t>SYSTEM DESIGN</w:t>
      </w:r>
    </w:p>
    <w:p w14:paraId="64FD766D" w14:textId="77777777" w:rsidR="00E03E58" w:rsidRDefault="00E03E58" w:rsidP="00DE4C35">
      <w:pPr>
        <w:rPr>
          <w:rFonts w:cstheme="minorHAnsi"/>
          <w:sz w:val="32"/>
          <w:szCs w:val="32"/>
        </w:rPr>
      </w:pPr>
    </w:p>
    <w:p w14:paraId="4141174C" w14:textId="77777777" w:rsidR="00E03E58" w:rsidRDefault="00E03E58" w:rsidP="00DE4C35">
      <w:pPr>
        <w:rPr>
          <w:rFonts w:cstheme="minorHAnsi"/>
          <w:sz w:val="32"/>
          <w:szCs w:val="32"/>
        </w:rPr>
      </w:pPr>
    </w:p>
    <w:p w14:paraId="7D35FAC9" w14:textId="77777777" w:rsidR="00E03E58" w:rsidRDefault="00E03E58" w:rsidP="00DE4C35">
      <w:pPr>
        <w:rPr>
          <w:rFonts w:cstheme="minorHAnsi"/>
          <w:sz w:val="32"/>
          <w:szCs w:val="32"/>
        </w:rPr>
      </w:pPr>
    </w:p>
    <w:p w14:paraId="573DEFE1" w14:textId="38D0A39C" w:rsidR="00E03E58" w:rsidRDefault="008A6290" w:rsidP="00DE4C35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pict w14:anchorId="76E8D1B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2.4pt;height:483pt">
            <v:imagedata r:id="rId5" o:title="Untitled Diagram-Page-2"/>
          </v:shape>
        </w:pict>
      </w:r>
    </w:p>
    <w:p w14:paraId="1FF5A5A1" w14:textId="555AD22D" w:rsidR="00BD5A9D" w:rsidRDefault="00BD5A9D" w:rsidP="00E03E58">
      <w:pPr>
        <w:ind w:firstLine="720"/>
        <w:rPr>
          <w:rFonts w:cstheme="minorHAnsi"/>
          <w:sz w:val="32"/>
          <w:szCs w:val="32"/>
        </w:rPr>
      </w:pPr>
    </w:p>
    <w:p w14:paraId="183DEB8E" w14:textId="26F1BECF" w:rsidR="00E03E58" w:rsidRDefault="00E03E58" w:rsidP="00E03E58">
      <w:pPr>
        <w:ind w:firstLine="720"/>
        <w:rPr>
          <w:rFonts w:cstheme="minorHAnsi"/>
          <w:sz w:val="32"/>
          <w:szCs w:val="32"/>
        </w:rPr>
      </w:pPr>
    </w:p>
    <w:p w14:paraId="2331C3C6" w14:textId="07F96AC5" w:rsidR="00F066C3" w:rsidRDefault="00F066C3" w:rsidP="00E03E58">
      <w:pPr>
        <w:ind w:firstLine="720"/>
        <w:rPr>
          <w:rFonts w:cstheme="minorHAnsi"/>
          <w:sz w:val="32"/>
          <w:szCs w:val="32"/>
        </w:rPr>
      </w:pPr>
    </w:p>
    <w:p w14:paraId="0681CA08" w14:textId="77777777" w:rsidR="00F066C3" w:rsidRDefault="00F066C3" w:rsidP="00E03E58">
      <w:pPr>
        <w:ind w:firstLine="720"/>
        <w:rPr>
          <w:rFonts w:cstheme="minorHAnsi"/>
          <w:sz w:val="32"/>
          <w:szCs w:val="32"/>
        </w:rPr>
      </w:pPr>
    </w:p>
    <w:p w14:paraId="00BE14A6" w14:textId="77777777" w:rsidR="00E03E58" w:rsidRDefault="00E03E58" w:rsidP="00E03E58">
      <w:pPr>
        <w:ind w:firstLine="720"/>
        <w:rPr>
          <w:rFonts w:cstheme="minorHAnsi"/>
          <w:sz w:val="40"/>
          <w:szCs w:val="40"/>
        </w:rPr>
      </w:pPr>
    </w:p>
    <w:p w14:paraId="19765A02" w14:textId="2F238550" w:rsidR="00E03E58" w:rsidRDefault="00E03E58" w:rsidP="00E03E58">
      <w:pPr>
        <w:ind w:firstLine="720"/>
        <w:rPr>
          <w:rFonts w:cstheme="minorHAnsi"/>
          <w:sz w:val="40"/>
          <w:szCs w:val="40"/>
        </w:rPr>
      </w:pPr>
      <w:r w:rsidRPr="00E03E58">
        <w:rPr>
          <w:rFonts w:cstheme="minorHAnsi"/>
          <w:sz w:val="40"/>
          <w:szCs w:val="40"/>
        </w:rPr>
        <w:t>ARCHITECTURAL DIAGRAM</w:t>
      </w:r>
    </w:p>
    <w:p w14:paraId="647C4069" w14:textId="0DBFE187" w:rsidR="00E03E58" w:rsidRDefault="00E03E58" w:rsidP="00E03E58">
      <w:pPr>
        <w:ind w:firstLine="720"/>
        <w:rPr>
          <w:rFonts w:cstheme="minorHAnsi"/>
          <w:sz w:val="40"/>
          <w:szCs w:val="40"/>
        </w:rPr>
      </w:pPr>
    </w:p>
    <w:p w14:paraId="153BA24E" w14:textId="77777777" w:rsidR="00E03E58" w:rsidRDefault="00E03E58" w:rsidP="00E03E58">
      <w:pPr>
        <w:ind w:firstLine="720"/>
        <w:rPr>
          <w:rFonts w:cstheme="minorHAnsi"/>
          <w:sz w:val="40"/>
          <w:szCs w:val="40"/>
        </w:rPr>
      </w:pPr>
    </w:p>
    <w:p w14:paraId="5678D049" w14:textId="4989BE94" w:rsidR="00F066C3" w:rsidRDefault="00E03E58" w:rsidP="00E03E58">
      <w:pPr>
        <w:rPr>
          <w:rFonts w:cstheme="minorHAnsi"/>
          <w:sz w:val="40"/>
          <w:szCs w:val="40"/>
        </w:rPr>
      </w:pPr>
      <w:r w:rsidRPr="00E03E58">
        <w:rPr>
          <w:rFonts w:cstheme="minorHAnsi"/>
          <w:noProof/>
          <w:sz w:val="40"/>
          <w:szCs w:val="40"/>
          <w:lang w:eastAsia="en-IN"/>
        </w:rPr>
        <w:drawing>
          <wp:inline distT="0" distB="0" distL="0" distR="0" wp14:anchorId="615962B4" wp14:editId="55F4F40B">
            <wp:extent cx="6016304" cy="5197642"/>
            <wp:effectExtent l="0" t="0" r="3810" b="3175"/>
            <wp:docPr id="2" name="Picture 2" descr="C:\Users\yalam\Downloads\Untitled Diagram-Page-1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yalam\Downloads\Untitled Diagram-Page-1 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568" cy="5206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EDE12" w14:textId="77777777" w:rsidR="00F066C3" w:rsidRPr="00F066C3" w:rsidRDefault="00F066C3" w:rsidP="00F066C3">
      <w:pPr>
        <w:rPr>
          <w:rFonts w:cstheme="minorHAnsi"/>
          <w:sz w:val="40"/>
          <w:szCs w:val="40"/>
        </w:rPr>
      </w:pPr>
    </w:p>
    <w:p w14:paraId="44611C5E" w14:textId="00DA41D1" w:rsidR="00F066C3" w:rsidRDefault="00F066C3" w:rsidP="00F066C3">
      <w:pPr>
        <w:rPr>
          <w:rFonts w:cstheme="minorHAnsi"/>
          <w:sz w:val="40"/>
          <w:szCs w:val="40"/>
        </w:rPr>
      </w:pPr>
    </w:p>
    <w:p w14:paraId="5F81D70B" w14:textId="41C2E6D2" w:rsidR="00F066C3" w:rsidRPr="00F066C3" w:rsidRDefault="00F066C3" w:rsidP="00F066C3">
      <w:pPr>
        <w:tabs>
          <w:tab w:val="left" w:pos="2009"/>
        </w:tabs>
        <w:rPr>
          <w:rFonts w:cstheme="minorHAnsi"/>
          <w:sz w:val="40"/>
          <w:szCs w:val="40"/>
        </w:rPr>
      </w:pPr>
      <w:r>
        <w:rPr>
          <w:rFonts w:cstheme="minorHAnsi"/>
          <w:sz w:val="40"/>
          <w:szCs w:val="40"/>
        </w:rPr>
        <w:tab/>
      </w:r>
    </w:p>
    <w:p w14:paraId="13239CF0" w14:textId="3307C9A4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>T</w:t>
      </w:r>
      <w:r w:rsidRPr="00F066C3">
        <w:rPr>
          <w:rFonts w:cstheme="minorHAnsi"/>
          <w:sz w:val="28"/>
          <w:szCs w:val="28"/>
        </w:rPr>
        <w:t xml:space="preserve">he overall system consists of </w:t>
      </w:r>
      <w:r>
        <w:rPr>
          <w:rFonts w:cstheme="minorHAnsi"/>
          <w:sz w:val="28"/>
          <w:szCs w:val="28"/>
        </w:rPr>
        <w:t xml:space="preserve">3 </w:t>
      </w:r>
      <w:r w:rsidRPr="00F066C3">
        <w:rPr>
          <w:rFonts w:cstheme="minorHAnsi"/>
          <w:sz w:val="28"/>
          <w:szCs w:val="28"/>
        </w:rPr>
        <w:t xml:space="preserve">roles: Mobile App, </w:t>
      </w:r>
      <w:r>
        <w:rPr>
          <w:rFonts w:cstheme="minorHAnsi"/>
          <w:sz w:val="28"/>
          <w:szCs w:val="28"/>
        </w:rPr>
        <w:t>iBeacon.</w:t>
      </w:r>
      <w:r w:rsidRPr="00F066C3">
        <w:rPr>
          <w:rFonts w:cstheme="minorHAnsi"/>
          <w:sz w:val="28"/>
          <w:szCs w:val="28"/>
        </w:rPr>
        <w:t xml:space="preserve"> The</w:t>
      </w:r>
    </w:p>
    <w:p w14:paraId="584851CB" w14:textId="1CEF31FE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3</w:t>
      </w:r>
      <w:r w:rsidRPr="00F066C3">
        <w:rPr>
          <w:rFonts w:cstheme="minorHAnsi"/>
          <w:sz w:val="28"/>
          <w:szCs w:val="28"/>
        </w:rPr>
        <w:t xml:space="preserve"> roles are elaborated as follows:</w:t>
      </w:r>
    </w:p>
    <w:p w14:paraId="6976B1D5" w14:textId="77777777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</w:p>
    <w:p w14:paraId="09913776" w14:textId="592C52D4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b/>
          <w:sz w:val="28"/>
          <w:szCs w:val="28"/>
        </w:rPr>
        <w:t>Mobile App:</w:t>
      </w:r>
      <w:r>
        <w:rPr>
          <w:rFonts w:cstheme="minorHAnsi"/>
          <w:sz w:val="28"/>
          <w:szCs w:val="28"/>
        </w:rPr>
        <w:t xml:space="preserve"> A</w:t>
      </w:r>
      <w:r w:rsidRPr="00F066C3">
        <w:rPr>
          <w:rFonts w:cstheme="minorHAnsi"/>
          <w:sz w:val="28"/>
          <w:szCs w:val="28"/>
        </w:rPr>
        <w:t xml:space="preserve"> locating application running on mobile users’</w:t>
      </w:r>
    </w:p>
    <w:p w14:paraId="23095FBE" w14:textId="77777777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sz w:val="28"/>
          <w:szCs w:val="28"/>
        </w:rPr>
        <w:t>smartphones. It listens to the beacon messages sent by the Beacons</w:t>
      </w:r>
    </w:p>
    <w:p w14:paraId="6AA2D759" w14:textId="096F6BF3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sz w:val="28"/>
          <w:szCs w:val="28"/>
        </w:rPr>
        <w:t xml:space="preserve">to figure out the current location of the mobile user. </w:t>
      </w:r>
    </w:p>
    <w:p w14:paraId="042C5C7C" w14:textId="46545DD2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b/>
          <w:sz w:val="28"/>
          <w:szCs w:val="28"/>
        </w:rPr>
        <w:t>iBeacon:</w:t>
      </w:r>
      <w:r>
        <w:rPr>
          <w:rFonts w:cstheme="minorHAnsi"/>
          <w:b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A</w:t>
      </w:r>
      <w:r w:rsidRPr="00F066C3">
        <w:rPr>
          <w:rFonts w:cstheme="minorHAnsi"/>
          <w:sz w:val="28"/>
          <w:szCs w:val="28"/>
        </w:rPr>
        <w:t xml:space="preserve"> beacon device that can send, receive, and relay</w:t>
      </w:r>
    </w:p>
    <w:p w14:paraId="34E4AAC8" w14:textId="77777777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sz w:val="28"/>
          <w:szCs w:val="28"/>
        </w:rPr>
        <w:t>messages in the Bluetooth beacon network. Specifically, it not only</w:t>
      </w:r>
    </w:p>
    <w:p w14:paraId="52BAAF95" w14:textId="1237A229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broadcasts beacon messages.</w:t>
      </w:r>
      <w:r w:rsidRPr="00F066C3">
        <w:rPr>
          <w:rFonts w:cstheme="minorHAnsi"/>
          <w:sz w:val="28"/>
          <w:szCs w:val="28"/>
        </w:rPr>
        <w:t xml:space="preserve"> The message format of</w:t>
      </w:r>
    </w:p>
    <w:p w14:paraId="5EEED3D9" w14:textId="77777777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sz w:val="28"/>
          <w:szCs w:val="28"/>
        </w:rPr>
        <w:t>iBeacon consist of 4 fields: UUID, Major, Minor, and TX power. By</w:t>
      </w:r>
    </w:p>
    <w:p w14:paraId="0B421B2E" w14:textId="77777777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sz w:val="28"/>
          <w:szCs w:val="28"/>
        </w:rPr>
        <w:t>comparing the received signal stren</w:t>
      </w:r>
      <w:r>
        <w:rPr>
          <w:rFonts w:cstheme="minorHAnsi"/>
          <w:sz w:val="28"/>
          <w:szCs w:val="28"/>
        </w:rPr>
        <w:t>gth of the iBeacon message, the</w:t>
      </w:r>
    </w:p>
    <w:p w14:paraId="0219640B" w14:textId="77777777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sz w:val="28"/>
          <w:szCs w:val="28"/>
        </w:rPr>
        <w:t>receiver can determine the approximate proximity to the iBeacon</w:t>
      </w:r>
    </w:p>
    <w:p w14:paraId="04E5724D" w14:textId="7AA4FFAE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sz w:val="28"/>
          <w:szCs w:val="28"/>
        </w:rPr>
        <w:t>transmitter.</w:t>
      </w:r>
    </w:p>
    <w:p w14:paraId="59C03C20" w14:textId="2E284CE0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b/>
          <w:sz w:val="28"/>
          <w:szCs w:val="28"/>
        </w:rPr>
        <w:t>Beacon Scan:</w:t>
      </w:r>
      <w:r>
        <w:rPr>
          <w:rFonts w:cstheme="minorHAnsi"/>
          <w:sz w:val="28"/>
          <w:szCs w:val="28"/>
        </w:rPr>
        <w:t xml:space="preserve"> By using </w:t>
      </w:r>
      <w:r w:rsidRPr="00F066C3">
        <w:rPr>
          <w:rFonts w:cstheme="minorHAnsi"/>
          <w:sz w:val="28"/>
          <w:szCs w:val="28"/>
        </w:rPr>
        <w:t>FastBleLib:2.3.2</w:t>
      </w:r>
      <w:r>
        <w:rPr>
          <w:rFonts w:cstheme="minorHAnsi"/>
          <w:sz w:val="28"/>
          <w:szCs w:val="28"/>
        </w:rPr>
        <w:t xml:space="preserve"> </w:t>
      </w:r>
      <w:r w:rsidRPr="00F066C3">
        <w:rPr>
          <w:rFonts w:cstheme="minorHAnsi"/>
          <w:sz w:val="28"/>
          <w:szCs w:val="28"/>
        </w:rPr>
        <w:t>Library we scan for beacons.</w:t>
      </w:r>
    </w:p>
    <w:p w14:paraId="3ECF834C" w14:textId="77777777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sz w:val="28"/>
          <w:szCs w:val="28"/>
        </w:rPr>
        <w:t>When a Bluetooth scanner receives an advertising packet, it decodes</w:t>
      </w:r>
    </w:p>
    <w:p w14:paraId="501BAA45" w14:textId="3F07B17A" w:rsidR="00E03E58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sz w:val="28"/>
          <w:szCs w:val="28"/>
        </w:rPr>
        <w:t xml:space="preserve">the content and takes corresponding actions. </w:t>
      </w:r>
    </w:p>
    <w:p w14:paraId="2530777A" w14:textId="42163708" w:rsid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</w:p>
    <w:p w14:paraId="694A11C9" w14:textId="59992ABA" w:rsid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</w:p>
    <w:p w14:paraId="64091230" w14:textId="4B0B9580" w:rsid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</w:p>
    <w:p w14:paraId="16733614" w14:textId="5CEE6A4A" w:rsid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</w:p>
    <w:p w14:paraId="41708E98" w14:textId="161B44C6" w:rsid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</w:p>
    <w:p w14:paraId="2F2A1475" w14:textId="7C5F8CA4" w:rsid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</w:p>
    <w:p w14:paraId="78A35BFF" w14:textId="2E0D3F8C" w:rsid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</w:p>
    <w:p w14:paraId="4D4BA5B7" w14:textId="77777777" w:rsid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</w:p>
    <w:p w14:paraId="5BF587A7" w14:textId="77777777" w:rsidR="00F066C3" w:rsidRPr="00F066C3" w:rsidRDefault="00F066C3" w:rsidP="00F066C3">
      <w:pPr>
        <w:tabs>
          <w:tab w:val="left" w:pos="2009"/>
        </w:tabs>
        <w:rPr>
          <w:rFonts w:cstheme="minorHAnsi"/>
          <w:b/>
          <w:sz w:val="28"/>
          <w:szCs w:val="28"/>
        </w:rPr>
      </w:pPr>
      <w:r w:rsidRPr="00F066C3">
        <w:rPr>
          <w:rFonts w:cstheme="minorHAnsi"/>
          <w:b/>
          <w:sz w:val="28"/>
          <w:szCs w:val="28"/>
        </w:rPr>
        <w:t>Flow of Operations</w:t>
      </w:r>
    </w:p>
    <w:p w14:paraId="6D93E63E" w14:textId="1AD59CA6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sz w:val="28"/>
          <w:szCs w:val="28"/>
        </w:rPr>
        <w:t xml:space="preserve">In this subsection we describe the flow of operations of our system. When the </w:t>
      </w:r>
      <w:r>
        <w:rPr>
          <w:rFonts w:cstheme="minorHAnsi"/>
          <w:sz w:val="28"/>
          <w:szCs w:val="28"/>
        </w:rPr>
        <w:t>I</w:t>
      </w:r>
      <w:r w:rsidRPr="00F066C3">
        <w:rPr>
          <w:rFonts w:cstheme="minorHAnsi"/>
          <w:sz w:val="28"/>
          <w:szCs w:val="28"/>
        </w:rPr>
        <w:t>Beacons</w:t>
      </w:r>
      <w:r>
        <w:rPr>
          <w:rFonts w:cstheme="minorHAnsi"/>
          <w:sz w:val="28"/>
          <w:szCs w:val="28"/>
        </w:rPr>
        <w:t xml:space="preserve"> </w:t>
      </w:r>
      <w:r w:rsidRPr="00F066C3">
        <w:rPr>
          <w:rFonts w:cstheme="minorHAnsi"/>
          <w:sz w:val="28"/>
          <w:szCs w:val="28"/>
        </w:rPr>
        <w:t xml:space="preserve">are powered on, they periodically broadcast beacon in the following, </w:t>
      </w:r>
      <w:r w:rsidRPr="00F066C3">
        <w:rPr>
          <w:rFonts w:cstheme="minorHAnsi"/>
          <w:sz w:val="28"/>
          <w:szCs w:val="28"/>
        </w:rPr>
        <w:lastRenderedPageBreak/>
        <w:t>we illustrate the flow of</w:t>
      </w:r>
      <w:r>
        <w:rPr>
          <w:rFonts w:cstheme="minorHAnsi"/>
          <w:sz w:val="28"/>
          <w:szCs w:val="28"/>
        </w:rPr>
        <w:t xml:space="preserve"> </w:t>
      </w:r>
      <w:r w:rsidRPr="00F066C3">
        <w:rPr>
          <w:rFonts w:cstheme="minorHAnsi"/>
          <w:sz w:val="28"/>
          <w:szCs w:val="28"/>
        </w:rPr>
        <w:t>operations when a smartphone user with our Mobile App enters the communication range of us</w:t>
      </w:r>
      <w:r>
        <w:rPr>
          <w:rFonts w:cstheme="minorHAnsi"/>
          <w:sz w:val="28"/>
          <w:szCs w:val="28"/>
        </w:rPr>
        <w:t xml:space="preserve"> </w:t>
      </w:r>
      <w:r w:rsidRPr="00F066C3">
        <w:rPr>
          <w:rFonts w:cstheme="minorHAnsi"/>
          <w:sz w:val="28"/>
          <w:szCs w:val="28"/>
        </w:rPr>
        <w:t>Bluetooth beacon network.</w:t>
      </w:r>
    </w:p>
    <w:p w14:paraId="0A82ED3D" w14:textId="39A8BCE6" w:rsid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 w:rsidRPr="00F066C3">
        <w:rPr>
          <w:rFonts w:cstheme="minorHAnsi"/>
          <w:sz w:val="28"/>
          <w:szCs w:val="28"/>
        </w:rPr>
        <w:t>When the Mobile App discovers a beacon message from a certain Beacon, it extracts the beacons</w:t>
      </w:r>
      <w:r>
        <w:rPr>
          <w:rFonts w:cstheme="minorHAnsi"/>
          <w:sz w:val="28"/>
          <w:szCs w:val="28"/>
        </w:rPr>
        <w:t xml:space="preserve"> </w:t>
      </w:r>
      <w:r w:rsidRPr="00F066C3">
        <w:rPr>
          <w:rFonts w:cstheme="minorHAnsi"/>
          <w:sz w:val="28"/>
          <w:szCs w:val="28"/>
        </w:rPr>
        <w:t>rssi,</w:t>
      </w:r>
      <w:r>
        <w:rPr>
          <w:rFonts w:cstheme="minorHAnsi"/>
          <w:sz w:val="28"/>
          <w:szCs w:val="28"/>
        </w:rPr>
        <w:t xml:space="preserve"> txpower</w:t>
      </w:r>
      <w:r w:rsidRPr="00F066C3">
        <w:rPr>
          <w:rFonts w:cstheme="minorHAnsi"/>
          <w:sz w:val="28"/>
          <w:szCs w:val="28"/>
        </w:rPr>
        <w:t>, major, minor, mac, address using fastble library. When it scans three beacons it uses</w:t>
      </w:r>
      <w:r>
        <w:rPr>
          <w:rFonts w:cstheme="minorHAnsi"/>
          <w:sz w:val="28"/>
          <w:szCs w:val="28"/>
        </w:rPr>
        <w:t xml:space="preserve"> </w:t>
      </w:r>
      <w:r w:rsidRPr="00F066C3">
        <w:rPr>
          <w:rFonts w:cstheme="minorHAnsi"/>
          <w:sz w:val="28"/>
          <w:szCs w:val="28"/>
        </w:rPr>
        <w:t>triangulation to get the location of user.</w:t>
      </w:r>
    </w:p>
    <w:p w14:paraId="19638EEF" w14:textId="77777777" w:rsidR="00942536" w:rsidRDefault="00942536" w:rsidP="00F066C3">
      <w:pPr>
        <w:tabs>
          <w:tab w:val="left" w:pos="2009"/>
        </w:tabs>
        <w:rPr>
          <w:rFonts w:cstheme="minorHAnsi"/>
          <w:sz w:val="28"/>
          <w:szCs w:val="28"/>
        </w:rPr>
      </w:pPr>
    </w:p>
    <w:p w14:paraId="41A031F1" w14:textId="77777777" w:rsidR="00942536" w:rsidRPr="00942536" w:rsidRDefault="00942536" w:rsidP="00942536">
      <w:pPr>
        <w:pStyle w:val="NormalWeb"/>
        <w:shd w:val="clear" w:color="auto" w:fill="FFFFFF"/>
        <w:spacing w:before="166" w:beforeAutospacing="0" w:after="166" w:afterAutospacing="0"/>
        <w:rPr>
          <w:b/>
          <w:sz w:val="32"/>
          <w:szCs w:val="32"/>
        </w:rPr>
      </w:pPr>
      <w:r w:rsidRPr="00942536">
        <w:rPr>
          <w:rFonts w:ascii="Calibri" w:hAnsi="Calibri" w:cs="Calibri"/>
          <w:b/>
          <w:color w:val="000000"/>
          <w:sz w:val="32"/>
          <w:szCs w:val="32"/>
          <w:shd w:val="clear" w:color="auto" w:fill="FFFFFF"/>
        </w:rPr>
        <w:t>Triangulation:</w:t>
      </w:r>
    </w:p>
    <w:p w14:paraId="206FD5DB" w14:textId="0B861FEA" w:rsid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</w:p>
    <w:p w14:paraId="3382FB7F" w14:textId="77B31DAA" w:rsidR="00F066C3" w:rsidRPr="00F066C3" w:rsidRDefault="00F066C3" w:rsidP="00F066C3">
      <w:pPr>
        <w:tabs>
          <w:tab w:val="left" w:pos="2009"/>
        </w:tabs>
        <w:rPr>
          <w:rFonts w:cstheme="minorHAnsi"/>
          <w:sz w:val="28"/>
          <w:szCs w:val="28"/>
        </w:rPr>
      </w:pPr>
      <w:r>
        <w:rPr>
          <w:rFonts w:ascii="Calibri" w:hAnsi="Calibri" w:cs="Calibri"/>
          <w:noProof/>
          <w:color w:val="000000"/>
          <w:shd w:val="clear" w:color="auto" w:fill="FFFFFF"/>
          <w:lang w:eastAsia="en-IN"/>
        </w:rPr>
        <w:drawing>
          <wp:inline distT="0" distB="0" distL="0" distR="0" wp14:anchorId="0C3E8983" wp14:editId="4C449586">
            <wp:extent cx="5022369" cy="1637414"/>
            <wp:effectExtent l="0" t="0" r="6985" b="1270"/>
            <wp:docPr id="1" name="Picture 1" descr="https://lh5.googleusercontent.com/0IMWwc4iFnFD93eNyDXKSYV-EKZVQItOx8rfmaaC9vZ4Pz-HUXb2RvEiR1pLcWzpNSXC6s8_V6c5Jk3yB2svUICtOHdEGSNshoeLtrQOAfDUFe2nN_pMMd8sqNv8GwEyLq23KXwJ-gGBuZXXd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5.googleusercontent.com/0IMWwc4iFnFD93eNyDXKSYV-EKZVQItOx8rfmaaC9vZ4Pz-HUXb2RvEiR1pLcWzpNSXC6s8_V6c5Jk3yB2svUICtOHdEGSNshoeLtrQOAfDUFe2nN_pMMd8sqNv8GwEyLq23KXwJ-gGBuZXXd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292" cy="164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066C3" w:rsidRPr="00F066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F5A1F"/>
    <w:multiLevelType w:val="hybridMultilevel"/>
    <w:tmpl w:val="5FF25D2E"/>
    <w:lvl w:ilvl="0" w:tplc="9760C55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B7A90"/>
    <w:multiLevelType w:val="multilevel"/>
    <w:tmpl w:val="4C7E0AAC"/>
    <w:lvl w:ilvl="0">
      <w:start w:val="1"/>
      <w:numFmt w:val="bullet"/>
      <w:lvlText w:val=""/>
      <w:lvlJc w:val="left"/>
      <w:pPr>
        <w:tabs>
          <w:tab w:val="num" w:pos="3904"/>
        </w:tabs>
        <w:ind w:left="390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4624"/>
        </w:tabs>
        <w:ind w:left="4624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5344"/>
        </w:tabs>
        <w:ind w:left="5344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6064"/>
        </w:tabs>
        <w:ind w:left="6064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6784"/>
        </w:tabs>
        <w:ind w:left="6784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7504"/>
        </w:tabs>
        <w:ind w:left="7504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8224"/>
        </w:tabs>
        <w:ind w:left="8224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8944"/>
        </w:tabs>
        <w:ind w:left="8944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9664"/>
        </w:tabs>
        <w:ind w:left="9664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7B63B9"/>
    <w:multiLevelType w:val="hybridMultilevel"/>
    <w:tmpl w:val="DBE69532"/>
    <w:lvl w:ilvl="0" w:tplc="2654D114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6C08FE8E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320C5E16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FB78E44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37701C72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9CE819F4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0CA1DD6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10D4F3C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5F76889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" w15:restartNumberingAfterBreak="0">
    <w:nsid w:val="0C497AF0"/>
    <w:multiLevelType w:val="hybridMultilevel"/>
    <w:tmpl w:val="1524817C"/>
    <w:lvl w:ilvl="0" w:tplc="F3E2D64C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D7D49870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9D26291C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7BE8D998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23D02EB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CC68655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84264754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BC080A04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1C4CDD4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4" w15:restartNumberingAfterBreak="0">
    <w:nsid w:val="15F8734D"/>
    <w:multiLevelType w:val="hybridMultilevel"/>
    <w:tmpl w:val="493E2566"/>
    <w:lvl w:ilvl="0" w:tplc="42D0B262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F0187D20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A9584112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A7AF52A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E0F6FF9C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CA3E5292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06B00F52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12689FC2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3E46833A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5" w15:restartNumberingAfterBreak="0">
    <w:nsid w:val="301D1289"/>
    <w:multiLevelType w:val="hybridMultilevel"/>
    <w:tmpl w:val="9298672E"/>
    <w:lvl w:ilvl="0" w:tplc="12C09B5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F502FE32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EE6BF9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54743E7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DE4A4B3A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800833C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91E6D10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3D90199C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D078366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850878"/>
    <w:multiLevelType w:val="hybridMultilevel"/>
    <w:tmpl w:val="2592B702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D942E5"/>
    <w:multiLevelType w:val="hybridMultilevel"/>
    <w:tmpl w:val="B066B4AE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37246E"/>
    <w:multiLevelType w:val="hybridMultilevel"/>
    <w:tmpl w:val="8F7865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AD63A6"/>
    <w:multiLevelType w:val="hybridMultilevel"/>
    <w:tmpl w:val="07AEF53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D66199"/>
    <w:multiLevelType w:val="multilevel"/>
    <w:tmpl w:val="D66EC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10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9"/>
  </w:num>
  <w:num w:numId="10">
    <w:abstractNumId w:val="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tTQ3NDA1NjU2N7dU0lEKTi0uzszPAykwrAUALzzHKywAAAA="/>
  </w:docVars>
  <w:rsids>
    <w:rsidRoot w:val="006837BF"/>
    <w:rsid w:val="00030AE3"/>
    <w:rsid w:val="0008284D"/>
    <w:rsid w:val="000D1D18"/>
    <w:rsid w:val="001077CB"/>
    <w:rsid w:val="001C3086"/>
    <w:rsid w:val="00231D1E"/>
    <w:rsid w:val="002B6165"/>
    <w:rsid w:val="003C01EF"/>
    <w:rsid w:val="0055222D"/>
    <w:rsid w:val="006837BF"/>
    <w:rsid w:val="006A1A0D"/>
    <w:rsid w:val="006B111E"/>
    <w:rsid w:val="00712242"/>
    <w:rsid w:val="00790D1B"/>
    <w:rsid w:val="008A6290"/>
    <w:rsid w:val="008B2EE5"/>
    <w:rsid w:val="008D545B"/>
    <w:rsid w:val="00942536"/>
    <w:rsid w:val="00B043D3"/>
    <w:rsid w:val="00B22EAC"/>
    <w:rsid w:val="00B91AC2"/>
    <w:rsid w:val="00BC6286"/>
    <w:rsid w:val="00BD5A9D"/>
    <w:rsid w:val="00C31934"/>
    <w:rsid w:val="00C548A6"/>
    <w:rsid w:val="00C5580B"/>
    <w:rsid w:val="00CA114F"/>
    <w:rsid w:val="00D25C2D"/>
    <w:rsid w:val="00D3718A"/>
    <w:rsid w:val="00D8039E"/>
    <w:rsid w:val="00DE4C35"/>
    <w:rsid w:val="00E03E58"/>
    <w:rsid w:val="00E23A8D"/>
    <w:rsid w:val="00EF20D2"/>
    <w:rsid w:val="00F066C3"/>
    <w:rsid w:val="00F22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F4CF9"/>
  <w15:chartTrackingRefBased/>
  <w15:docId w15:val="{9A13B1C0-AC0D-4B15-BC33-7CEA9C11C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s51">
    <w:name w:val="ls51"/>
    <w:basedOn w:val="DefaultParagraphFont"/>
    <w:rsid w:val="001077CB"/>
  </w:style>
  <w:style w:type="paragraph" w:styleId="ListParagraph">
    <w:name w:val="List Paragraph"/>
    <w:basedOn w:val="Normal"/>
    <w:uiPriority w:val="34"/>
    <w:qFormat/>
    <w:rsid w:val="00231D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90D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66C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66C3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8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9637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85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62211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2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770790">
          <w:marLeft w:val="806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18">
          <w:marLeft w:val="806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6028">
          <w:marLeft w:val="806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5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468320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371593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49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782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576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148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346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1059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7566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9207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62243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79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8175588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1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79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8840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7983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397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3147440">
          <w:marLeft w:val="0"/>
          <w:marRight w:val="0"/>
          <w:marTop w:val="15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935815">
              <w:marLeft w:val="0"/>
              <w:marRight w:val="0"/>
              <w:marTop w:val="0"/>
              <w:marBottom w:val="0"/>
              <w:divBdr>
                <w:top w:val="single" w:sz="6" w:space="8" w:color="E9EDF8"/>
                <w:left w:val="single" w:sz="6" w:space="8" w:color="E9EDF8"/>
                <w:bottom w:val="single" w:sz="6" w:space="8" w:color="E9EDF8"/>
                <w:right w:val="single" w:sz="6" w:space="8" w:color="E9EDF8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yalamaddi</dc:creator>
  <cp:keywords/>
  <dc:description/>
  <cp:lastModifiedBy>abhinav</cp:lastModifiedBy>
  <cp:revision>7</cp:revision>
  <dcterms:created xsi:type="dcterms:W3CDTF">2019-06-20T06:42:00Z</dcterms:created>
  <dcterms:modified xsi:type="dcterms:W3CDTF">2020-10-21T13:15:00Z</dcterms:modified>
</cp:coreProperties>
</file>